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imee Rob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m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6 Wincanton Dr, Deerfield, IL, USA Dee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imrob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87777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